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62"/>
        <w:gridCol w:w="6773"/>
      </w:tblGrid>
      <w:tr w:rsidR="004210B7" w:rsidRPr="004D1653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210B7" w:rsidRPr="004D1653" w:rsidRDefault="004210B7" w:rsidP="009B58D5">
            <w:pPr>
              <w:spacing w:after="288"/>
              <w:jc w:val="both"/>
              <w:rPr>
                <w:b/>
              </w:rPr>
            </w:pPr>
            <w:r w:rsidRPr="004210B7">
              <w:rPr>
                <w:b/>
              </w:rPr>
              <w:t>СРАВНИТЕЛЬНОЕ БОГОСЛОВИЕ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4210B7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210B7" w:rsidRPr="00F7790E" w:rsidRDefault="004210B7" w:rsidP="004210B7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F7790E">
              <w:rPr>
                <w:b w:val="0"/>
              </w:rPr>
      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Изучение богословия западного христианства требует решения следующих задач: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показать место и значение западного христианского богословия в истории западной цивилизации, в ее философской и культурной традиции;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</w:pPr>
            <w:r w:rsidRPr="00F7790E">
              <w:t>-</w:t>
            </w:r>
            <w:r w:rsidRPr="00F7790E">
              <w:tab/>
              <w:t>определить основные направления развития современного западного богословия.</w:t>
            </w:r>
          </w:p>
          <w:p w:rsidR="004210B7" w:rsidRPr="00F7790E" w:rsidRDefault="004210B7" w:rsidP="004210B7">
            <w:pPr>
              <w:spacing w:after="120" w:line="276" w:lineRule="auto"/>
              <w:jc w:val="both"/>
              <w:rPr>
                <w:i/>
              </w:rPr>
            </w:pPr>
            <w:r w:rsidRPr="00F7790E">
              <w:rPr>
                <w:i/>
              </w:rPr>
              <w:t>Требования к уровню освоения содержания курса:</w:t>
            </w:r>
          </w:p>
          <w:p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иметь целостное представление о богословской традиции западного христианства в ее истоках и внутреннем развитии;</w:t>
            </w:r>
          </w:p>
          <w:p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владеть категориально-понятийным аппаратом западного богословия, обладать навыками работы с первоисточниками;</w:t>
            </w:r>
          </w:p>
          <w:p w:rsidR="004210B7" w:rsidRPr="00F7790E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 xml:space="preserve">понимать глубинную взаимосвязь западной </w:t>
            </w:r>
            <w:r w:rsidRPr="00F7790E">
              <w:lastRenderedPageBreak/>
              <w:t>богословской традиции с догматическим наследием Древней Церкви;</w:t>
            </w:r>
          </w:p>
          <w:p w:rsidR="004210B7" w:rsidRPr="0037074A" w:rsidRDefault="004210B7" w:rsidP="004210B7">
            <w:pPr>
              <w:pStyle w:val="ad"/>
              <w:widowControl w:val="0"/>
              <w:numPr>
                <w:ilvl w:val="0"/>
                <w:numId w:val="9"/>
              </w:numPr>
              <w:tabs>
                <w:tab w:val="clear" w:pos="720"/>
                <w:tab w:val="num" w:pos="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jc w:val="both"/>
            </w:pPr>
            <w:r w:rsidRPr="00F7790E">
              <w:t>представлять значение западной богословской традиции для развития западной цивилизации в ее истории и современности.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  <w:r>
              <w:t xml:space="preserve"> (очная форма обучения); вариативная часть обязательные дисциплины (очно-заочная форма обучения)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4210B7">
            <w:pPr>
              <w:spacing w:after="120" w:line="276" w:lineRule="auto"/>
              <w:jc w:val="both"/>
            </w:pPr>
            <w:r w:rsidRPr="00F7790E">
              <w:t>ПК-10: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      </w:r>
          </w:p>
        </w:tc>
      </w:tr>
      <w:tr w:rsidR="004210B7" w:rsidRPr="0037074A" w:rsidTr="009B58D5"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210B7" w:rsidRPr="00B135F2" w:rsidRDefault="004210B7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210B7" w:rsidRPr="0037074A" w:rsidRDefault="004210B7" w:rsidP="009B58D5">
            <w:pPr>
              <w:spacing w:after="288"/>
              <w:jc w:val="both"/>
            </w:pPr>
            <w:proofErr w:type="spellStart"/>
            <w:r w:rsidRPr="00F7790E">
              <w:rPr>
                <w:i/>
                <w:iCs/>
              </w:rPr>
              <w:t>прот</w:t>
            </w:r>
            <w:proofErr w:type="spellEnd"/>
            <w:r w:rsidRPr="00F7790E">
              <w:rPr>
                <w:i/>
                <w:iCs/>
              </w:rPr>
              <w:t>. Валентин Васечко</w:t>
            </w:r>
          </w:p>
        </w:tc>
      </w:tr>
    </w:tbl>
    <w:p w:rsidR="004210B7" w:rsidRDefault="004210B7" w:rsidP="00F7790E">
      <w:pPr>
        <w:pStyle w:val="10"/>
        <w:rPr>
          <w:rFonts w:ascii="Times New Roman" w:hAnsi="Times New Roman" w:cs="Times New Roman"/>
        </w:rPr>
      </w:pPr>
      <w:bookmarkStart w:id="0" w:name="_Toc483561303"/>
    </w:p>
    <w:p w:rsidR="008D18E2" w:rsidRDefault="008F76A9" w:rsidP="00F7790E">
      <w:pPr>
        <w:pStyle w:val="10"/>
        <w:rPr>
          <w:rFonts w:ascii="Times New Roman" w:hAnsi="Times New Roman" w:cs="Times New Roman"/>
        </w:rPr>
      </w:pPr>
      <w:r w:rsidRPr="00F7790E">
        <w:rPr>
          <w:rFonts w:ascii="Times New Roman" w:hAnsi="Times New Roman" w:cs="Times New Roman"/>
        </w:rPr>
        <w:t>Разделы дисциплины и их трудо</w:t>
      </w:r>
      <w:r w:rsidR="007B3590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кость по видам учебной нагрузки</w:t>
      </w:r>
      <w:bookmarkEnd w:id="0"/>
    </w:p>
    <w:p w:rsidR="007B3590" w:rsidRP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 w:rsidRPr="007B3590">
        <w:rPr>
          <w:u w:val="single"/>
          <w:lang w:eastAsia="en-US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906"/>
        <w:gridCol w:w="668"/>
        <w:gridCol w:w="876"/>
        <w:gridCol w:w="759"/>
        <w:gridCol w:w="822"/>
        <w:gridCol w:w="1289"/>
        <w:gridCol w:w="1795"/>
      </w:tblGrid>
      <w:tr w:rsidR="00F7790E" w:rsidRPr="00F7790E" w:rsidTr="004447CC"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7790E" w:rsidRPr="00F7790E" w:rsidRDefault="00F7790E" w:rsidP="00F7790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 w:rsidR="007B3590"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 w:rsidR="007B3590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7B3590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:rsidTr="007B3590">
        <w:trPr>
          <w:trHeight w:val="417"/>
        </w:trPr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</w:rPr>
              <w:t>С.р</w:t>
            </w:r>
            <w:proofErr w:type="spellEnd"/>
            <w:r w:rsidRPr="00F7790E">
              <w:rPr>
                <w:i/>
              </w:rPr>
              <w:t>.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7</w:t>
            </w:r>
          </w:p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44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 xml:space="preserve">Раздел II. Вероучение </w:t>
            </w:r>
            <w:proofErr w:type="spellStart"/>
            <w:r w:rsidRPr="00F7790E">
              <w:t>Римо</w:t>
            </w:r>
            <w:proofErr w:type="spellEnd"/>
            <w:r w:rsidRPr="00F7790E">
              <w:t>-католической Церкви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8</w:t>
            </w:r>
          </w:p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8</w:t>
            </w:r>
          </w:p>
        </w:tc>
        <w:tc>
          <w:tcPr>
            <w:tcW w:w="0" w:type="auto"/>
            <w:vMerge w:val="restart"/>
          </w:tcPr>
          <w:p w:rsidR="00F7790E" w:rsidRPr="00F7790E" w:rsidRDefault="004447CC" w:rsidP="00F7790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27</w:t>
            </w:r>
          </w:p>
        </w:tc>
        <w:tc>
          <w:tcPr>
            <w:tcW w:w="0" w:type="auto"/>
            <w:vMerge w:val="restart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Посещение, опрос. Экзамен</w:t>
            </w:r>
          </w:p>
        </w:tc>
      </w:tr>
      <w:tr w:rsidR="007B3590" w:rsidRPr="00F7790E" w:rsidTr="004447CC"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7790E" w:rsidRPr="00F7790E" w:rsidRDefault="00F7790E" w:rsidP="00F7790E">
            <w:pPr>
              <w:spacing w:after="120" w:line="276" w:lineRule="auto"/>
            </w:pPr>
          </w:p>
        </w:tc>
      </w:tr>
      <w:tr w:rsidR="007B3590" w:rsidRPr="00F7790E" w:rsidTr="004447CC">
        <w:tc>
          <w:tcPr>
            <w:tcW w:w="0" w:type="auto"/>
            <w:gridSpan w:val="2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  <w:gridSpan w:val="2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0" w:type="auto"/>
          </w:tcPr>
          <w:p w:rsidR="004447CC" w:rsidRPr="00F7790E" w:rsidRDefault="004447CC" w:rsidP="00F7790E">
            <w:pPr>
              <w:spacing w:after="120" w:line="276" w:lineRule="auto"/>
              <w:rPr>
                <w:b/>
              </w:rPr>
            </w:pPr>
          </w:p>
        </w:tc>
      </w:tr>
      <w:tr w:rsidR="00F7790E" w:rsidRPr="00F7790E" w:rsidTr="004447CC">
        <w:tc>
          <w:tcPr>
            <w:tcW w:w="0" w:type="auto"/>
            <w:gridSpan w:val="2"/>
          </w:tcPr>
          <w:p w:rsidR="00F7790E" w:rsidRPr="00F7790E" w:rsidRDefault="00F7790E" w:rsidP="00F7790E">
            <w:pPr>
              <w:spacing w:after="120" w:line="276" w:lineRule="auto"/>
              <w:rPr>
                <w:bCs/>
                <w:i/>
                <w:iCs/>
              </w:rPr>
            </w:pPr>
            <w:r w:rsidRPr="00F7790E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bCs/>
                <w:i/>
                <w:iCs/>
              </w:rPr>
            </w:pPr>
            <w:r w:rsidRPr="00F7790E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rPr>
                <w:b w:val="0"/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F7790E" w:rsidRPr="00F7790E" w:rsidRDefault="00F7790E" w:rsidP="00F7790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</w:rPr>
            </w:pPr>
            <w:r w:rsidRPr="00F7790E">
              <w:t>Экзамен</w:t>
            </w:r>
          </w:p>
        </w:tc>
      </w:tr>
    </w:tbl>
    <w:p w:rsidR="00BF3BF8" w:rsidRDefault="00BF3BF8" w:rsidP="00F7790E">
      <w:pPr>
        <w:pStyle w:val="10"/>
        <w:rPr>
          <w:rFonts w:ascii="Times New Roman" w:hAnsi="Times New Roman" w:cs="Times New Roman"/>
        </w:rPr>
      </w:pPr>
      <w:bookmarkStart w:id="1" w:name="_Toc467596881"/>
      <w:bookmarkStart w:id="2" w:name="_Toc467599965"/>
      <w:bookmarkStart w:id="3" w:name="_Toc467846620"/>
      <w:bookmarkStart w:id="4" w:name="_Toc467854109"/>
      <w:bookmarkStart w:id="5" w:name="_Toc467855252"/>
    </w:p>
    <w:p w:rsidR="007B3590" w:rsidRPr="007B3590" w:rsidRDefault="007B3590" w:rsidP="007B3590">
      <w:pPr>
        <w:pStyle w:val="af2"/>
        <w:numPr>
          <w:ilvl w:val="0"/>
          <w:numId w:val="10"/>
        </w:numPr>
        <w:rPr>
          <w:u w:val="single"/>
          <w:lang w:eastAsia="en-US"/>
        </w:rPr>
      </w:pPr>
      <w:r>
        <w:rPr>
          <w:u w:val="single"/>
          <w:lang w:eastAsia="en-US"/>
        </w:rPr>
        <w:t xml:space="preserve">Для очно-заочной </w:t>
      </w:r>
      <w:r w:rsidRPr="007B3590">
        <w:rPr>
          <w:u w:val="single"/>
          <w:lang w:eastAsia="en-US"/>
        </w:rPr>
        <w:t>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"/>
        <w:gridCol w:w="2911"/>
        <w:gridCol w:w="708"/>
        <w:gridCol w:w="878"/>
        <w:gridCol w:w="760"/>
        <w:gridCol w:w="823"/>
        <w:gridCol w:w="1291"/>
        <w:gridCol w:w="1744"/>
      </w:tblGrid>
      <w:tr w:rsidR="007B3590" w:rsidRPr="00F7790E" w:rsidTr="002F4EBE"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B3590" w:rsidRPr="00F7790E" w:rsidRDefault="007B3590" w:rsidP="002F4EBE">
            <w:pPr>
              <w:spacing w:after="120" w:line="276" w:lineRule="auto"/>
              <w:ind w:left="113" w:right="113"/>
              <w:rPr>
                <w:i/>
              </w:rPr>
            </w:pPr>
            <w:r w:rsidRPr="00F7790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7790E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 xml:space="preserve">Формы контроля </w:t>
            </w:r>
          </w:p>
        </w:tc>
      </w:tr>
      <w:tr w:rsidR="007B3590" w:rsidRPr="00F7790E" w:rsidTr="002F4EBE">
        <w:trPr>
          <w:trHeight w:val="417"/>
        </w:trPr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Пр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proofErr w:type="spellStart"/>
            <w:r w:rsidRPr="00F7790E">
              <w:rPr>
                <w:i/>
              </w:rPr>
              <w:t>С.р</w:t>
            </w:r>
            <w:proofErr w:type="spellEnd"/>
            <w:r w:rsidRPr="00F7790E">
              <w:rPr>
                <w:i/>
              </w:rPr>
              <w:t>.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  <w:rPr>
                <w:lang w:eastAsia="en-US"/>
              </w:rPr>
            </w:pPr>
            <w:r w:rsidRPr="00F7790E">
              <w:t xml:space="preserve">Введение. </w:t>
            </w:r>
            <w:r w:rsidRPr="00F7790E">
              <w:rPr>
                <w:lang w:eastAsia="en-US"/>
              </w:rPr>
              <w:t>Раздел I. Богословие Запада в эпоху Древней Церкви.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9</w:t>
            </w:r>
          </w:p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7B3590">
            <w:pPr>
              <w:spacing w:after="120" w:line="276" w:lineRule="auto"/>
            </w:pPr>
            <w:r w:rsidRPr="00F7790E">
              <w:t>4</w:t>
            </w:r>
            <w:r>
              <w:t>0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Посещение, опрос.</w:t>
            </w: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2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 xml:space="preserve">Раздел II. Вероучение </w:t>
            </w:r>
            <w:proofErr w:type="spellStart"/>
            <w:r w:rsidRPr="00F7790E">
              <w:t>Римо</w:t>
            </w:r>
            <w:proofErr w:type="spellEnd"/>
            <w:r w:rsidRPr="00F7790E">
              <w:t>-католической Церкви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2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II. Вероучение протестантских исповеданий.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10 (А)</w:t>
            </w:r>
          </w:p>
          <w:p w:rsidR="007B3590" w:rsidRPr="00F7790E" w:rsidRDefault="007B3590" w:rsidP="002F4EBE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4</w:t>
            </w:r>
            <w:r>
              <w:t>0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2F4E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3590" w:rsidRPr="00F7790E" w:rsidRDefault="007B3590" w:rsidP="007B3590">
            <w:pPr>
              <w:spacing w:after="120" w:line="276" w:lineRule="auto"/>
            </w:pPr>
            <w:r w:rsidRPr="00F7790E">
              <w:t xml:space="preserve">Посещение, опрос. </w:t>
            </w:r>
            <w:r>
              <w:t>Зачёт.</w:t>
            </w:r>
          </w:p>
        </w:tc>
      </w:tr>
      <w:tr w:rsidR="007B3590" w:rsidRPr="00F7790E" w:rsidTr="002F4EBE"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</w:pPr>
            <w:r w:rsidRPr="00F7790E">
              <w:t>13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jc w:val="both"/>
            </w:pPr>
            <w:r w:rsidRPr="00F7790E">
              <w:t>Раздел IV.  Современное западное богословие.</w:t>
            </w: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3590" w:rsidRPr="00F7790E" w:rsidRDefault="007B3590" w:rsidP="002F4EBE">
            <w:pPr>
              <w:spacing w:after="120" w:line="276" w:lineRule="auto"/>
            </w:pPr>
          </w:p>
        </w:tc>
      </w:tr>
      <w:tr w:rsidR="007B3590" w:rsidRPr="00F7790E" w:rsidTr="002F4EBE">
        <w:tc>
          <w:tcPr>
            <w:tcW w:w="0" w:type="auto"/>
            <w:gridSpan w:val="2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9-10</w:t>
            </w:r>
          </w:p>
        </w:tc>
        <w:tc>
          <w:tcPr>
            <w:tcW w:w="0" w:type="auto"/>
            <w:gridSpan w:val="2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56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61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i/>
              </w:rPr>
            </w:pPr>
            <w:r w:rsidRPr="00F7790E">
              <w:rPr>
                <w:i/>
              </w:rPr>
              <w:t>27</w:t>
            </w:r>
          </w:p>
        </w:tc>
        <w:tc>
          <w:tcPr>
            <w:tcW w:w="0" w:type="auto"/>
          </w:tcPr>
          <w:p w:rsidR="007B3590" w:rsidRPr="00F7790E" w:rsidRDefault="007B3590" w:rsidP="002F4EBE">
            <w:pPr>
              <w:spacing w:after="120" w:line="276" w:lineRule="auto"/>
              <w:rPr>
                <w:b/>
              </w:rPr>
            </w:pPr>
          </w:p>
        </w:tc>
      </w:tr>
      <w:tr w:rsidR="007B3590" w:rsidRPr="00F7790E" w:rsidTr="002F4EBE">
        <w:tc>
          <w:tcPr>
            <w:tcW w:w="0" w:type="auto"/>
            <w:gridSpan w:val="2"/>
          </w:tcPr>
          <w:p w:rsidR="007B3590" w:rsidRPr="007B3590" w:rsidRDefault="007B3590" w:rsidP="002F4EBE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7B3590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7B3590">
              <w:rPr>
                <w:i/>
              </w:rPr>
              <w:t>9-10</w:t>
            </w:r>
          </w:p>
        </w:tc>
        <w:tc>
          <w:tcPr>
            <w:tcW w:w="0" w:type="auto"/>
            <w:gridSpan w:val="4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7B3590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7B3590" w:rsidRPr="007B3590" w:rsidRDefault="007B3590" w:rsidP="002F4EBE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7B3590">
              <w:t>З</w:t>
            </w:r>
            <w:r>
              <w:t>ачёт</w:t>
            </w:r>
          </w:p>
        </w:tc>
      </w:tr>
    </w:tbl>
    <w:p w:rsidR="006B05BD" w:rsidRPr="00845272" w:rsidRDefault="006B05BD" w:rsidP="00845272">
      <w:pPr>
        <w:spacing w:after="120" w:line="276" w:lineRule="auto"/>
        <w:rPr>
          <w:i/>
          <w:iCs/>
          <w:color w:val="000000"/>
        </w:rPr>
      </w:pPr>
      <w:bookmarkStart w:id="6" w:name="_GoBack"/>
      <w:bookmarkEnd w:id="1"/>
      <w:bookmarkEnd w:id="2"/>
      <w:bookmarkEnd w:id="3"/>
      <w:bookmarkEnd w:id="4"/>
      <w:bookmarkEnd w:id="5"/>
      <w:bookmarkEnd w:id="6"/>
    </w:p>
    <w:sectPr w:rsidR="006B05BD" w:rsidRPr="00845272" w:rsidSect="006E441C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4148" w:rsidRDefault="00374148" w:rsidP="00C957B6">
      <w:r>
        <w:separator/>
      </w:r>
    </w:p>
  </w:endnote>
  <w:endnote w:type="continuationSeparator" w:id="0">
    <w:p w:rsidR="00374148" w:rsidRDefault="00374148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3219574"/>
      <w:docPartObj>
        <w:docPartGallery w:val="Page Numbers (Bottom of Page)"/>
        <w:docPartUnique/>
      </w:docPartObj>
    </w:sdtPr>
    <w:sdtEndPr/>
    <w:sdtContent>
      <w:p w:rsidR="00374148" w:rsidRDefault="003741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10B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74148" w:rsidRDefault="003741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4148" w:rsidRDefault="00374148" w:rsidP="00C957B6">
      <w:r>
        <w:separator/>
      </w:r>
    </w:p>
  </w:footnote>
  <w:footnote w:type="continuationSeparator" w:id="0">
    <w:p w:rsidR="00374148" w:rsidRDefault="00374148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68007D9"/>
    <w:multiLevelType w:val="hybridMultilevel"/>
    <w:tmpl w:val="813ECB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4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rgUAglFRlywAAAA="/>
  </w:docVars>
  <w:rsids>
    <w:rsidRoot w:val="00FB074C"/>
    <w:rsid w:val="00023C9E"/>
    <w:rsid w:val="00082B79"/>
    <w:rsid w:val="000D2071"/>
    <w:rsid w:val="0011114C"/>
    <w:rsid w:val="00177CC3"/>
    <w:rsid w:val="00181019"/>
    <w:rsid w:val="001A1852"/>
    <w:rsid w:val="002101C7"/>
    <w:rsid w:val="00210685"/>
    <w:rsid w:val="00281A64"/>
    <w:rsid w:val="00290AF9"/>
    <w:rsid w:val="002B02BE"/>
    <w:rsid w:val="002E6032"/>
    <w:rsid w:val="002F573A"/>
    <w:rsid w:val="00373417"/>
    <w:rsid w:val="00374148"/>
    <w:rsid w:val="003935AC"/>
    <w:rsid w:val="003962AC"/>
    <w:rsid w:val="003B1982"/>
    <w:rsid w:val="003E7500"/>
    <w:rsid w:val="004210B7"/>
    <w:rsid w:val="004447CC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590"/>
    <w:rsid w:val="007B3DA7"/>
    <w:rsid w:val="007C2DAB"/>
    <w:rsid w:val="007F65D6"/>
    <w:rsid w:val="007F7C3A"/>
    <w:rsid w:val="00832117"/>
    <w:rsid w:val="008410C0"/>
    <w:rsid w:val="00845272"/>
    <w:rsid w:val="00856EAE"/>
    <w:rsid w:val="0088415A"/>
    <w:rsid w:val="008D18E2"/>
    <w:rsid w:val="008F76A9"/>
    <w:rsid w:val="00957FFC"/>
    <w:rsid w:val="00981446"/>
    <w:rsid w:val="009A1B28"/>
    <w:rsid w:val="009B2594"/>
    <w:rsid w:val="009D0779"/>
    <w:rsid w:val="009D3308"/>
    <w:rsid w:val="009D4953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278E1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  <w:style w:type="paragraph" w:styleId="af2">
    <w:name w:val="List Paragraph"/>
    <w:basedOn w:val="a"/>
    <w:uiPriority w:val="34"/>
    <w:qFormat/>
    <w:rsid w:val="007B359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A5DFDC-6D91-4E9F-AB60-C3CE0BCB4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6T09:20:00Z</dcterms:created>
  <dcterms:modified xsi:type="dcterms:W3CDTF">2019-03-11T17:34:00Z</dcterms:modified>
</cp:coreProperties>
</file>